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8FF" w:rsidRPr="00E666C4" w:rsidRDefault="00E666C4" w:rsidP="00E666C4">
      <w:pPr>
        <w:pStyle w:val="ListParagraph"/>
        <w:numPr>
          <w:ilvl w:val="0"/>
          <w:numId w:val="1"/>
        </w:numPr>
      </w:pPr>
      <w:r>
        <w:rPr>
          <w:color w:val="444444"/>
          <w:highlight w:val="white"/>
        </w:rPr>
        <w:t>What is semantic markup? Why semantic markup is important? Which tags come with HTML5?</w:t>
      </w:r>
    </w:p>
    <w:p w:rsidR="00E666C4" w:rsidRPr="00E666C4" w:rsidRDefault="00E666C4" w:rsidP="00E666C4">
      <w:pPr>
        <w:pStyle w:val="ListParagraph"/>
        <w:numPr>
          <w:ilvl w:val="0"/>
          <w:numId w:val="3"/>
        </w:numPr>
      </w:pPr>
      <w:r w:rsidRPr="00E666C4">
        <w:t>Semantic HTML or semantic markup is HTML that introduces meaning to the web page rather than just presentation</w:t>
      </w:r>
      <w:r>
        <w:t>.</w:t>
      </w:r>
    </w:p>
    <w:p w:rsidR="00E666C4" w:rsidRDefault="00E666C4" w:rsidP="00E666C4">
      <w:pPr>
        <w:pStyle w:val="ListParagraph"/>
        <w:numPr>
          <w:ilvl w:val="0"/>
          <w:numId w:val="3"/>
        </w:numPr>
      </w:pPr>
      <w:proofErr w:type="gramStart"/>
      <w:r w:rsidRPr="00E666C4">
        <w:t>semantic</w:t>
      </w:r>
      <w:proofErr w:type="gramEnd"/>
      <w:r w:rsidRPr="00E666C4">
        <w:t xml:space="preserve"> HTML uses elements for their given purpose, it's easier for both people and machines to read and understand it.</w:t>
      </w:r>
    </w:p>
    <w:p w:rsidR="00E666C4" w:rsidRDefault="00E666C4" w:rsidP="00E666C4">
      <w:pPr>
        <w:pStyle w:val="ListParagraph"/>
        <w:numPr>
          <w:ilvl w:val="0"/>
          <w:numId w:val="3"/>
        </w:numPr>
      </w:pPr>
      <w:r>
        <w:t>&lt;article&gt;</w:t>
      </w:r>
      <w:r>
        <w:t xml:space="preserve">, </w:t>
      </w:r>
      <w:r>
        <w:t>&lt;aside&gt;</w:t>
      </w:r>
      <w:r>
        <w:t xml:space="preserve">, </w:t>
      </w:r>
      <w:r>
        <w:t>&lt;details&gt;</w:t>
      </w:r>
      <w:r>
        <w:t xml:space="preserve">, </w:t>
      </w:r>
      <w:r>
        <w:t>&lt;</w:t>
      </w:r>
      <w:proofErr w:type="spellStart"/>
      <w:r>
        <w:t>figcaption</w:t>
      </w:r>
      <w:proofErr w:type="spellEnd"/>
      <w:r>
        <w:t>&gt;</w:t>
      </w:r>
      <w:r>
        <w:t xml:space="preserve">, </w:t>
      </w:r>
      <w:r>
        <w:t>&lt;figure&gt;</w:t>
      </w:r>
      <w:r>
        <w:t xml:space="preserve">, </w:t>
      </w:r>
      <w:r>
        <w:t>&lt;footer&gt;</w:t>
      </w:r>
      <w:r>
        <w:t xml:space="preserve">, &lt;header&gt;, </w:t>
      </w:r>
      <w:r>
        <w:t>&lt;main&gt;</w:t>
      </w:r>
      <w:r>
        <w:t xml:space="preserve">, </w:t>
      </w:r>
      <w:r>
        <w:t>&lt;mark&gt;</w:t>
      </w:r>
      <w:r>
        <w:t xml:space="preserve">, </w:t>
      </w:r>
      <w:r>
        <w:t>&lt;</w:t>
      </w:r>
      <w:proofErr w:type="spellStart"/>
      <w:r>
        <w:t>nav</w:t>
      </w:r>
      <w:proofErr w:type="spellEnd"/>
      <w:r>
        <w:t>&gt;</w:t>
      </w:r>
      <w:r>
        <w:t xml:space="preserve">, </w:t>
      </w:r>
      <w:r>
        <w:t>&lt;section&gt;</w:t>
      </w:r>
      <w:r>
        <w:t xml:space="preserve">, </w:t>
      </w:r>
      <w:r>
        <w:t>&lt;summary&gt;</w:t>
      </w:r>
      <w:r>
        <w:t xml:space="preserve"> and </w:t>
      </w:r>
      <w:r>
        <w:t>&lt;time&gt;</w:t>
      </w:r>
    </w:p>
    <w:p w:rsidR="00E666C4" w:rsidRPr="00E666C4" w:rsidRDefault="00E666C4" w:rsidP="00E666C4">
      <w:pPr>
        <w:pStyle w:val="ListParagraph"/>
        <w:ind w:left="1080"/>
      </w:pPr>
    </w:p>
    <w:p w:rsidR="00E666C4" w:rsidRPr="00E666C4" w:rsidRDefault="00E666C4" w:rsidP="00E666C4">
      <w:pPr>
        <w:pStyle w:val="ListParagraph"/>
        <w:numPr>
          <w:ilvl w:val="0"/>
          <w:numId w:val="1"/>
        </w:numPr>
      </w:pPr>
      <w:r>
        <w:rPr>
          <w:color w:val="444444"/>
          <w:highlight w:val="white"/>
        </w:rPr>
        <w:t>How do you do responsive design? What is the difference between responsive and adaptive design? How do you write media queries? How do you test it?</w:t>
      </w:r>
    </w:p>
    <w:p w:rsidR="00E666C4" w:rsidRPr="00E666C4" w:rsidRDefault="00E666C4" w:rsidP="00E666C4">
      <w:pPr>
        <w:pStyle w:val="ListParagraph"/>
        <w:numPr>
          <w:ilvl w:val="0"/>
          <w:numId w:val="4"/>
        </w:numPr>
        <w:rPr>
          <w:color w:val="444444"/>
        </w:rPr>
      </w:pPr>
      <w:r w:rsidRPr="00E666C4">
        <w:rPr>
          <w:color w:val="444444"/>
        </w:rPr>
        <w:t xml:space="preserve">Add responsive </w:t>
      </w:r>
      <w:proofErr w:type="gramStart"/>
      <w:r w:rsidRPr="00E666C4">
        <w:rPr>
          <w:color w:val="444444"/>
        </w:rPr>
        <w:t>meta</w:t>
      </w:r>
      <w:proofErr w:type="gramEnd"/>
      <w:r w:rsidRPr="00E666C4">
        <w:rPr>
          <w:color w:val="444444"/>
        </w:rPr>
        <w:t xml:space="preserve"> tags in your HTML document</w:t>
      </w:r>
      <w:r>
        <w:rPr>
          <w:color w:val="444444"/>
        </w:rPr>
        <w:t xml:space="preserve">, </w:t>
      </w:r>
      <w:r w:rsidRPr="00E666C4">
        <w:rPr>
          <w:color w:val="444444"/>
        </w:rPr>
        <w:t>Apply media queries to your layout</w:t>
      </w:r>
      <w:r>
        <w:rPr>
          <w:color w:val="444444"/>
        </w:rPr>
        <w:t xml:space="preserve">, </w:t>
      </w:r>
      <w:r w:rsidRPr="00E666C4">
        <w:rPr>
          <w:color w:val="444444"/>
        </w:rPr>
        <w:t>Make images and embedded videos responsive</w:t>
      </w:r>
      <w:r>
        <w:rPr>
          <w:color w:val="444444"/>
        </w:rPr>
        <w:t xml:space="preserve">, </w:t>
      </w:r>
      <w:r w:rsidRPr="00E666C4">
        <w:rPr>
          <w:color w:val="444444"/>
        </w:rPr>
        <w:t>Ensure your typography will be easily readable on mobile devices</w:t>
      </w:r>
      <w:r>
        <w:rPr>
          <w:color w:val="444444"/>
        </w:rPr>
        <w:t>.</w:t>
      </w:r>
    </w:p>
    <w:p w:rsidR="00E666C4" w:rsidRDefault="00E666C4" w:rsidP="00E666C4">
      <w:pPr>
        <w:pStyle w:val="ListParagraph"/>
        <w:numPr>
          <w:ilvl w:val="0"/>
          <w:numId w:val="4"/>
        </w:numPr>
        <w:rPr>
          <w:color w:val="444444"/>
        </w:rPr>
      </w:pPr>
      <w:r>
        <w:rPr>
          <w:color w:val="444444"/>
        </w:rPr>
        <w:t>Always design for mobile-first</w:t>
      </w:r>
    </w:p>
    <w:p w:rsidR="00E666C4" w:rsidRDefault="001846BC" w:rsidP="00E666C4">
      <w:pPr>
        <w:pStyle w:val="ListParagraph"/>
        <w:numPr>
          <w:ilvl w:val="0"/>
          <w:numId w:val="4"/>
        </w:numPr>
        <w:rPr>
          <w:color w:val="444444"/>
        </w:rPr>
      </w:pPr>
      <w:r>
        <w:rPr>
          <w:color w:val="444444"/>
        </w:rPr>
        <w:t>Testing the website in different browsers</w:t>
      </w:r>
    </w:p>
    <w:p w:rsidR="001846BC" w:rsidRPr="00E666C4" w:rsidRDefault="001846BC" w:rsidP="001846BC">
      <w:pPr>
        <w:pStyle w:val="ListParagraph"/>
        <w:ind w:left="1080"/>
        <w:rPr>
          <w:color w:val="444444"/>
        </w:rPr>
      </w:pPr>
    </w:p>
    <w:p w:rsidR="00E666C4" w:rsidRPr="001846BC" w:rsidRDefault="00E666C4" w:rsidP="00E666C4">
      <w:pPr>
        <w:pStyle w:val="ListParagraph"/>
        <w:numPr>
          <w:ilvl w:val="0"/>
          <w:numId w:val="1"/>
        </w:numPr>
      </w:pPr>
      <w:r>
        <w:rPr>
          <w:color w:val="444444"/>
          <w:highlight w:val="white"/>
        </w:rPr>
        <w:t>What is a Mobile-first approach? Why it is popular? What advantages does it bring?</w:t>
      </w:r>
    </w:p>
    <w:p w:rsidR="001846BC" w:rsidRDefault="001846BC" w:rsidP="001846BC">
      <w:pPr>
        <w:pStyle w:val="ListParagraph"/>
        <w:numPr>
          <w:ilvl w:val="0"/>
          <w:numId w:val="5"/>
        </w:numPr>
      </w:pPr>
      <w:r w:rsidRPr="001846BC">
        <w:t>Mobile First Approach refers to the practice of designing and/or developing an online experience for mobile before designing for desktop web or any other device.</w:t>
      </w:r>
    </w:p>
    <w:p w:rsidR="001846BC" w:rsidRDefault="001846BC" w:rsidP="001846BC">
      <w:pPr>
        <w:pStyle w:val="ListParagraph"/>
        <w:numPr>
          <w:ilvl w:val="0"/>
          <w:numId w:val="5"/>
        </w:numPr>
      </w:pPr>
      <w:r w:rsidRPr="001846BC">
        <w:t>The mobile environment allows developers to create rich, context-aware applications. The way people access sites on their mobile devices is yet another reason mobile first has become so popular.</w:t>
      </w:r>
    </w:p>
    <w:p w:rsidR="001846BC" w:rsidRDefault="001846BC" w:rsidP="001846BC">
      <w:pPr>
        <w:pStyle w:val="ListParagraph"/>
        <w:numPr>
          <w:ilvl w:val="0"/>
          <w:numId w:val="5"/>
        </w:numPr>
      </w:pPr>
      <w:r w:rsidRPr="001846BC">
        <w:t>Mobile first design assures that your website will be responsive so customers on any platform can access your website.</w:t>
      </w:r>
    </w:p>
    <w:p w:rsidR="001846BC" w:rsidRPr="00E666C4" w:rsidRDefault="001846BC" w:rsidP="001846BC">
      <w:pPr>
        <w:pStyle w:val="ListParagraph"/>
        <w:ind w:left="1080"/>
      </w:pPr>
    </w:p>
    <w:p w:rsidR="00E666C4" w:rsidRDefault="00E666C4" w:rsidP="00E666C4">
      <w:pPr>
        <w:pStyle w:val="ListParagraph"/>
        <w:numPr>
          <w:ilvl w:val="0"/>
          <w:numId w:val="1"/>
        </w:numPr>
      </w:pPr>
      <w:r>
        <w:t>How many data types do you know?</w:t>
      </w:r>
    </w:p>
    <w:p w:rsidR="001846BC" w:rsidRDefault="001846BC" w:rsidP="001846BC">
      <w:pPr>
        <w:pStyle w:val="ListParagraph"/>
        <w:numPr>
          <w:ilvl w:val="0"/>
          <w:numId w:val="6"/>
        </w:numPr>
      </w:pPr>
      <w:r>
        <w:t xml:space="preserve">String (or </w:t>
      </w:r>
      <w:proofErr w:type="spellStart"/>
      <w:proofErr w:type="gramStart"/>
      <w:r>
        <w:t>str</w:t>
      </w:r>
      <w:proofErr w:type="spellEnd"/>
      <w:proofErr w:type="gramEnd"/>
      <w:r>
        <w:t xml:space="preserve"> or text). Used for a combination of any characters that appear on a keyboard, such as letters, numbers and symbols.</w:t>
      </w:r>
      <w:r>
        <w:t xml:space="preserve"> </w:t>
      </w:r>
      <w:r>
        <w:t>Character (or char). Used for single letters.</w:t>
      </w:r>
      <w:r>
        <w:t xml:space="preserve"> </w:t>
      </w:r>
      <w:r>
        <w:t xml:space="preserve">Integer (or </w:t>
      </w:r>
      <w:proofErr w:type="spellStart"/>
      <w:r>
        <w:t>int</w:t>
      </w:r>
      <w:proofErr w:type="spellEnd"/>
      <w:r>
        <w:t>). Used for whole numbers.</w:t>
      </w:r>
      <w:r>
        <w:t xml:space="preserve"> Float (or Real) and </w:t>
      </w:r>
      <w:r>
        <w:t>Boolean (or bool)</w:t>
      </w:r>
    </w:p>
    <w:p w:rsidR="001846BC" w:rsidRPr="00E666C4" w:rsidRDefault="001846BC" w:rsidP="001846BC">
      <w:pPr>
        <w:pStyle w:val="ListParagraph"/>
        <w:ind w:left="1080"/>
      </w:pPr>
    </w:p>
    <w:p w:rsidR="00E666C4" w:rsidRDefault="00E666C4" w:rsidP="00E666C4">
      <w:pPr>
        <w:pStyle w:val="ListParagraph"/>
        <w:numPr>
          <w:ilvl w:val="0"/>
          <w:numId w:val="1"/>
        </w:numPr>
      </w:pPr>
      <w:r>
        <w:t>Explain how "this" works in JavaScript</w:t>
      </w:r>
    </w:p>
    <w:p w:rsidR="001846BC" w:rsidRDefault="001846BC" w:rsidP="001846BC">
      <w:pPr>
        <w:pStyle w:val="ListParagraph"/>
        <w:numPr>
          <w:ilvl w:val="0"/>
          <w:numId w:val="7"/>
        </w:numPr>
      </w:pPr>
      <w:r w:rsidRPr="001846BC">
        <w:t xml:space="preserve">The JavaScript this keyword refers to the object it belongs to. ... Alone, this refers to the global object. In a function, this refers to the global object. In a function, in strict mode, this is </w:t>
      </w:r>
      <w:proofErr w:type="gramStart"/>
      <w:r w:rsidRPr="001846BC">
        <w:t>undefined .</w:t>
      </w:r>
      <w:proofErr w:type="gramEnd"/>
      <w:r w:rsidRPr="001846BC">
        <w:t xml:space="preserve"> In an event, this refers to the element that received the event.</w:t>
      </w:r>
    </w:p>
    <w:p w:rsidR="001846BC" w:rsidRDefault="001846BC" w:rsidP="001846BC">
      <w:pPr>
        <w:pStyle w:val="ListParagraph"/>
        <w:ind w:left="1080"/>
      </w:pPr>
    </w:p>
    <w:p w:rsidR="00E666C4" w:rsidRDefault="00E666C4" w:rsidP="00E666C4">
      <w:pPr>
        <w:pStyle w:val="ListParagraph"/>
        <w:numPr>
          <w:ilvl w:val="0"/>
          <w:numId w:val="1"/>
        </w:numPr>
      </w:pPr>
      <w:r>
        <w:t>What is a closure, and how/why would you use one?</w:t>
      </w:r>
    </w:p>
    <w:p w:rsidR="001846BC" w:rsidRDefault="001846BC" w:rsidP="001846BC">
      <w:pPr>
        <w:pStyle w:val="ListParagraph"/>
        <w:numPr>
          <w:ilvl w:val="0"/>
          <w:numId w:val="8"/>
        </w:numPr>
      </w:pPr>
      <w:r w:rsidRPr="001846BC">
        <w:t>A closure is the combination of a function bundled together (enclosed) with references to its surrounding state (the lexical environment). In other words, a closure gives you access to an outer function's scope from an inner function.</w:t>
      </w:r>
    </w:p>
    <w:p w:rsidR="001846BC" w:rsidRDefault="001846BC" w:rsidP="001846BC">
      <w:pPr>
        <w:pStyle w:val="ListParagraph"/>
        <w:numPr>
          <w:ilvl w:val="0"/>
          <w:numId w:val="8"/>
        </w:numPr>
      </w:pPr>
      <w:r w:rsidRPr="001846BC">
        <w:t>Closures are useful because they let you associate data (the lexical environment) with a function that operates on that data.</w:t>
      </w:r>
    </w:p>
    <w:p w:rsidR="001846BC" w:rsidRDefault="001846BC" w:rsidP="001846BC">
      <w:pPr>
        <w:pStyle w:val="ListParagraph"/>
        <w:ind w:left="1080"/>
      </w:pPr>
    </w:p>
    <w:p w:rsidR="00E666C4" w:rsidRDefault="00E666C4" w:rsidP="00E666C4">
      <w:pPr>
        <w:pStyle w:val="ListParagraph"/>
        <w:numPr>
          <w:ilvl w:val="0"/>
          <w:numId w:val="1"/>
        </w:numPr>
      </w:pPr>
      <w:proofErr w:type="gramStart"/>
      <w:r>
        <w:lastRenderedPageBreak/>
        <w:t>What's the difference</w:t>
      </w:r>
      <w:proofErr w:type="gramEnd"/>
      <w:r>
        <w:t xml:space="preserve"> between == and ===?</w:t>
      </w:r>
    </w:p>
    <w:p w:rsidR="001846BC" w:rsidRDefault="001846BC" w:rsidP="001846BC">
      <w:pPr>
        <w:pStyle w:val="ListParagraph"/>
        <w:numPr>
          <w:ilvl w:val="0"/>
          <w:numId w:val="10"/>
        </w:numPr>
      </w:pPr>
      <w:r w:rsidRPr="001846BC">
        <w:t>=== (Triple equals) is a strict equality comparison operator in JavaScript, which returns false for the values which are not of a similar type. This operator performs type casting for equality. If we compare 2 with "2" using ===, then it will return a false value.</w:t>
      </w:r>
    </w:p>
    <w:p w:rsidR="001846BC" w:rsidRDefault="001846BC" w:rsidP="001846BC">
      <w:pPr>
        <w:pStyle w:val="ListParagraph"/>
        <w:ind w:left="1440"/>
      </w:pPr>
    </w:p>
    <w:p w:rsidR="002062FC" w:rsidRDefault="002062FC" w:rsidP="001846BC">
      <w:pPr>
        <w:pStyle w:val="ListParagraph"/>
        <w:ind w:left="1440"/>
      </w:pPr>
      <w:r w:rsidRPr="002062FC">
        <w:t>= JavaScript operator assigns a value to the left operand depends on the value of operand available on the right side. The first operand should be a variable.</w:t>
      </w:r>
    </w:p>
    <w:p w:rsidR="002062FC" w:rsidRDefault="002062FC" w:rsidP="001846BC">
      <w:pPr>
        <w:pStyle w:val="ListParagraph"/>
        <w:ind w:left="1440"/>
      </w:pPr>
    </w:p>
    <w:p w:rsidR="00E666C4" w:rsidRDefault="00E666C4" w:rsidP="00E666C4">
      <w:pPr>
        <w:pStyle w:val="ListParagraph"/>
        <w:numPr>
          <w:ilvl w:val="0"/>
          <w:numId w:val="1"/>
        </w:numPr>
      </w:pPr>
      <w:r>
        <w:t>How the browser reads "</w:t>
      </w:r>
      <w:proofErr w:type="spellStart"/>
      <w:r>
        <w:t>css</w:t>
      </w:r>
      <w:proofErr w:type="spellEnd"/>
      <w:r>
        <w:t>"?</w:t>
      </w:r>
    </w:p>
    <w:p w:rsidR="00E666C4" w:rsidRDefault="002062FC" w:rsidP="002062FC">
      <w:pPr>
        <w:pStyle w:val="ListParagraph"/>
        <w:numPr>
          <w:ilvl w:val="0"/>
          <w:numId w:val="11"/>
        </w:numPr>
      </w:pPr>
      <w:r w:rsidRPr="002062FC">
        <w:t>All the browsers download the HTML and CSS script from the server and start off by parsing HTML tags to DOM nodes in a tree called content tree. While the HTML doc being parsed browser rendering engines construct anoth</w:t>
      </w:r>
      <w:bookmarkStart w:id="0" w:name="_GoBack"/>
      <w:bookmarkEnd w:id="0"/>
      <w:r w:rsidRPr="002062FC">
        <w:t>er tree called the Render tree</w:t>
      </w:r>
    </w:p>
    <w:sectPr w:rsidR="00E666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009C3"/>
    <w:multiLevelType w:val="hybridMultilevel"/>
    <w:tmpl w:val="13BEBE66"/>
    <w:lvl w:ilvl="0" w:tplc="E5429F4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0A61E5"/>
    <w:multiLevelType w:val="hybridMultilevel"/>
    <w:tmpl w:val="E4924F06"/>
    <w:lvl w:ilvl="0" w:tplc="919CA9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173A20"/>
    <w:multiLevelType w:val="hybridMultilevel"/>
    <w:tmpl w:val="89A2B7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6210D"/>
    <w:multiLevelType w:val="multilevel"/>
    <w:tmpl w:val="499694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C830CD3"/>
    <w:multiLevelType w:val="hybridMultilevel"/>
    <w:tmpl w:val="F580B6EE"/>
    <w:lvl w:ilvl="0" w:tplc="653C04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72C76A3"/>
    <w:multiLevelType w:val="hybridMultilevel"/>
    <w:tmpl w:val="B9FC9CA0"/>
    <w:lvl w:ilvl="0" w:tplc="509037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9F30F9"/>
    <w:multiLevelType w:val="hybridMultilevel"/>
    <w:tmpl w:val="EE90BE0A"/>
    <w:lvl w:ilvl="0" w:tplc="0770C278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44444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CBB37D4"/>
    <w:multiLevelType w:val="hybridMultilevel"/>
    <w:tmpl w:val="CD34BDC2"/>
    <w:lvl w:ilvl="0" w:tplc="8564CB7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14973D3"/>
    <w:multiLevelType w:val="hybridMultilevel"/>
    <w:tmpl w:val="333A8B04"/>
    <w:lvl w:ilvl="0" w:tplc="523C54F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4BE22E8"/>
    <w:multiLevelType w:val="hybridMultilevel"/>
    <w:tmpl w:val="E2C43F04"/>
    <w:lvl w:ilvl="0" w:tplc="100865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E0D71"/>
    <w:multiLevelType w:val="hybridMultilevel"/>
    <w:tmpl w:val="358E170A"/>
    <w:lvl w:ilvl="0" w:tplc="3D1232A4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44444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10"/>
  </w:num>
  <w:num w:numId="4">
    <w:abstractNumId w:val="8"/>
  </w:num>
  <w:num w:numId="5">
    <w:abstractNumId w:val="6"/>
  </w:num>
  <w:num w:numId="6">
    <w:abstractNumId w:val="5"/>
  </w:num>
  <w:num w:numId="7">
    <w:abstractNumId w:val="4"/>
  </w:num>
  <w:num w:numId="8">
    <w:abstractNumId w:val="9"/>
  </w:num>
  <w:num w:numId="9">
    <w:abstractNumId w:val="1"/>
  </w:num>
  <w:num w:numId="10">
    <w:abstractNumId w:val="7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TSzNDYwNrUwtrBU0lEKTi0uzszPAykwrAUAj8YXRCwAAAA="/>
  </w:docVars>
  <w:rsids>
    <w:rsidRoot w:val="00E666C4"/>
    <w:rsid w:val="001846BC"/>
    <w:rsid w:val="002062FC"/>
    <w:rsid w:val="003D78FF"/>
    <w:rsid w:val="00E66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3B3DB"/>
  <w15:chartTrackingRefBased/>
  <w15:docId w15:val="{E31C2F09-04FC-4A3F-9B74-2C995C58D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6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8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1</cp:revision>
  <dcterms:created xsi:type="dcterms:W3CDTF">2021-08-02T01:34:00Z</dcterms:created>
  <dcterms:modified xsi:type="dcterms:W3CDTF">2021-08-02T01:57:00Z</dcterms:modified>
</cp:coreProperties>
</file>